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8374D" w14:textId="63821276" w:rsidR="009D69D3" w:rsidRPr="00711FC2" w:rsidRDefault="009D69D3" w:rsidP="00CE678C">
      <w:pPr>
        <w:pStyle w:val="Nadpis1"/>
        <w:rPr>
          <w:rFonts w:eastAsia="Times New Roman"/>
          <w:b/>
          <w:lang w:eastAsia="cs-CZ"/>
        </w:rPr>
      </w:pPr>
      <w:r w:rsidRPr="00711FC2">
        <w:rPr>
          <w:rFonts w:eastAsia="Times New Roman"/>
          <w:b/>
          <w:lang w:eastAsia="cs-CZ"/>
        </w:rPr>
        <w:t>Základní údaje o studentovi</w:t>
      </w:r>
    </w:p>
    <w:p w14:paraId="25BDC54D" w14:textId="0C617324" w:rsidR="00353A38" w:rsidRPr="00CE678C" w:rsidRDefault="00353A38" w:rsidP="009D69D3">
      <w:pPr>
        <w:tabs>
          <w:tab w:val="left" w:pos="1198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A77E7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6246C5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 architektury</w:t>
      </w:r>
    </w:p>
    <w:p w14:paraId="7C46F063" w14:textId="20F2F92E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bor studi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246C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rchitektura a urbanismus</w:t>
      </w:r>
    </w:p>
    <w:p w14:paraId="488108DD" w14:textId="6226BB13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Úroveň studia v době pobytu v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hranič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246C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agisterské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1220781" w14:textId="77777777" w:rsidR="009D69D3" w:rsidRPr="00CE678C" w:rsidRDefault="009D69D3" w:rsidP="00CE678C">
      <w:pPr>
        <w:pStyle w:val="Nadpis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Zahraniční škola</w:t>
      </w:r>
    </w:p>
    <w:p w14:paraId="5E80521F" w14:textId="32B32031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Země: </w:t>
      </w:r>
      <w:r w:rsidR="006246C5">
        <w:rPr>
          <w:rFonts w:asciiTheme="majorHAnsi" w:eastAsia="Times New Roman" w:hAnsiTheme="majorHAnsi" w:cs="Times New Roman"/>
          <w:sz w:val="24"/>
          <w:szCs w:val="24"/>
          <w:lang w:eastAsia="cs-CZ"/>
        </w:rPr>
        <w:t>Korejská republika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7BDB692B" w14:textId="6EBA39BE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ázev zahraniční školy: </w:t>
      </w:r>
      <w:r w:rsidR="006246C5">
        <w:rPr>
          <w:rFonts w:asciiTheme="majorHAnsi" w:eastAsia="Times New Roman" w:hAnsiTheme="majorHAnsi" w:cs="Times New Roman"/>
          <w:sz w:val="24"/>
          <w:szCs w:val="24"/>
          <w:lang w:eastAsia="cs-CZ"/>
        </w:rPr>
        <w:t>University of Seoul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2B5E84C4" w14:textId="60553BB0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/katedra/ateliér zahraniční školy:</w:t>
      </w:r>
      <w:r w:rsidR="006246C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14236E">
        <w:rPr>
          <w:rFonts w:asciiTheme="majorHAnsi" w:eastAsia="Times New Roman" w:hAnsiTheme="majorHAnsi" w:cs="Times New Roman"/>
          <w:sz w:val="24"/>
          <w:szCs w:val="24"/>
          <w:lang w:eastAsia="cs-CZ"/>
        </w:rPr>
        <w:t>Urban science/ Department</w:t>
      </w:r>
      <w:r w:rsidR="006246C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f Architecture/ </w:t>
      </w:r>
      <w:r w:rsidR="0014236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rchitectural </w:t>
      </w:r>
      <w:r w:rsidR="006246C5">
        <w:rPr>
          <w:rFonts w:asciiTheme="majorHAnsi" w:eastAsia="Times New Roman" w:hAnsiTheme="majorHAnsi" w:cs="Times New Roman"/>
          <w:sz w:val="24"/>
          <w:szCs w:val="24"/>
          <w:lang w:eastAsia="cs-CZ"/>
        </w:rPr>
        <w:t>Design 3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64182DA4" w14:textId="3F77B462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méno koordinátora zahraniční školy:</w:t>
      </w:r>
      <w:r w:rsidR="0014236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14236E" w:rsidRPr="0014236E">
        <w:rPr>
          <w:rFonts w:asciiTheme="majorHAnsi" w:eastAsia="Times New Roman" w:hAnsiTheme="majorHAnsi" w:cs="Times New Roman"/>
          <w:sz w:val="24"/>
          <w:szCs w:val="24"/>
          <w:lang w:eastAsia="cs-CZ"/>
        </w:rPr>
        <w:t>Ms. Sohee KIM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0E9BCFA3" w14:textId="1FAD4C47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E-mail koordinátora zahraniční školy:</w:t>
      </w:r>
      <w:r w:rsidR="0014236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14236E" w:rsidRPr="0014236E">
        <w:rPr>
          <w:rFonts w:asciiTheme="majorHAnsi" w:eastAsia="Times New Roman" w:hAnsiTheme="majorHAnsi" w:cs="Times New Roman"/>
          <w:sz w:val="24"/>
          <w:szCs w:val="24"/>
          <w:lang w:eastAsia="cs-CZ"/>
        </w:rPr>
        <w:t>exchangein@uos.ac.kr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0A7958A4" w14:textId="23F4A895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Web zahraniční školy pro výměnné studenty:</w:t>
      </w:r>
      <w:r w:rsidR="0014236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os.ac.kr</w:t>
      </w:r>
    </w:p>
    <w:p w14:paraId="75CD057A" w14:textId="77777777" w:rsidR="009D69D3" w:rsidRPr="00CE678C" w:rsidRDefault="00887907" w:rsidP="00CE678C">
      <w:pPr>
        <w:pStyle w:val="Nadpis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Studijní pobyt v zahraničí</w:t>
      </w:r>
    </w:p>
    <w:p w14:paraId="0B42CC3E" w14:textId="50F17F83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ademický rok:</w:t>
      </w:r>
      <w:r w:rsidR="0014236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022/23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CA21F66" w14:textId="66F23493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čátek pobytu:</w:t>
      </w:r>
      <w:r w:rsidR="0014236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8.2.2023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29B3A5D" w14:textId="6B0EC627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nec pobytu:</w:t>
      </w:r>
      <w:r w:rsidR="0014236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1.6.2023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681ABF00" w14:textId="30D4A793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élka pobytu v měsících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14236E">
        <w:rPr>
          <w:rFonts w:asciiTheme="majorHAnsi" w:eastAsia="Times New Roman" w:hAnsiTheme="majorHAnsi" w:cs="Times New Roman"/>
          <w:sz w:val="24"/>
          <w:szCs w:val="24"/>
          <w:lang w:eastAsia="cs-CZ"/>
        </w:rPr>
        <w:t>4</w:t>
      </w:r>
    </w:p>
    <w:p w14:paraId="46BE583D" w14:textId="77777777" w:rsidR="009D69D3" w:rsidRPr="00711FC2" w:rsidRDefault="009D69D3" w:rsidP="00CE678C">
      <w:pPr>
        <w:pStyle w:val="Nadpis1"/>
        <w:rPr>
          <w:rFonts w:eastAsia="Times New Roman"/>
          <w:b/>
          <w:lang w:eastAsia="cs-CZ"/>
        </w:rPr>
      </w:pPr>
      <w:bookmarkStart w:id="0" w:name="Aktivity_před_výjezdem"/>
      <w:bookmarkEnd w:id="0"/>
      <w:r w:rsidRPr="00711FC2">
        <w:rPr>
          <w:rFonts w:eastAsia="Times New Roman"/>
          <w:b/>
          <w:lang w:eastAsia="cs-CZ"/>
        </w:rPr>
        <w:t>Aktivity před výjezdem</w:t>
      </w:r>
    </w:p>
    <w:p w14:paraId="7512E71D" w14:textId="77777777" w:rsidR="00793E64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de jste získal/a informace o možnosti vyjet v rámci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MBD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14236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2308F044" w14:textId="72BDC3F1" w:rsidR="00353A38" w:rsidRDefault="0014236E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d ostatních studentů</w:t>
      </w:r>
    </w:p>
    <w:p w14:paraId="222EA6B2" w14:textId="77777777" w:rsidR="00793E64" w:rsidRPr="00CE678C" w:rsidRDefault="00793E64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B5BCD41" w14:textId="77777777" w:rsidR="00793E64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e možné získat informace o kurzech vyučovaných na zahraniční škol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uveďte odkaz na web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:</w:t>
      </w:r>
      <w:r w:rsidR="00793E6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142C0553" w14:textId="7FB16D7A" w:rsidR="00793E64" w:rsidRDefault="00793E64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hyperlink r:id="rId4" w:history="1">
        <w:r w:rsidRPr="00D4416B">
          <w:rPr>
            <w:rStyle w:val="Hypertextovodkaz"/>
            <w:rFonts w:asciiTheme="majorHAnsi" w:eastAsia="Times New Roman" w:hAnsiTheme="majorHAnsi" w:cs="Times New Roman"/>
            <w:sz w:val="24"/>
            <w:szCs w:val="24"/>
            <w:lang w:eastAsia="cs-CZ"/>
          </w:rPr>
          <w:t>https://english.uos.ac.kr/en/academics/colleges/cuscience/architecture/course.do</w:t>
        </w:r>
      </w:hyperlink>
    </w:p>
    <w:p w14:paraId="686B076D" w14:textId="77777777" w:rsidR="00793E64" w:rsidRPr="00CE678C" w:rsidRDefault="00793E64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690166F" w14:textId="7777777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teré dokumenty jsou potřebné k přijetí na zahraniční vysokou školu?:</w:t>
      </w:r>
    </w:p>
    <w:p w14:paraId="3AF19B23" w14:textId="735D2776" w:rsidR="00793E64" w:rsidRDefault="00793E64" w:rsidP="00793E6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793E64">
        <w:rPr>
          <w:rFonts w:asciiTheme="majorHAnsi" w:eastAsia="Times New Roman" w:hAnsiTheme="majorHAnsi" w:cs="Times New Roman"/>
          <w:sz w:val="24"/>
          <w:szCs w:val="24"/>
          <w:lang w:eastAsia="cs-CZ"/>
        </w:rPr>
        <w:t>Transcript of Records (výpis známek za celou dobu studia)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r w:rsidRPr="00793E64">
        <w:rPr>
          <w:rFonts w:asciiTheme="majorHAnsi" w:eastAsia="Times New Roman" w:hAnsiTheme="majorHAnsi" w:cs="Times New Roman"/>
          <w:sz w:val="24"/>
          <w:szCs w:val="24"/>
          <w:lang w:eastAsia="cs-CZ"/>
        </w:rPr>
        <w:t>Health and Medical Clearance Form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r w:rsidRPr="00793E64">
        <w:rPr>
          <w:rFonts w:asciiTheme="majorHAnsi" w:eastAsia="Times New Roman" w:hAnsiTheme="majorHAnsi" w:cs="Times New Roman"/>
          <w:sz w:val="24"/>
          <w:szCs w:val="24"/>
          <w:lang w:eastAsia="cs-CZ"/>
        </w:rPr>
        <w:t>Naskenovaný pas</w:t>
      </w:r>
    </w:p>
    <w:p w14:paraId="73B971E8" w14:textId="77777777" w:rsidR="00793E64" w:rsidRPr="00CE678C" w:rsidRDefault="00793E64" w:rsidP="00793E6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0B95898" w14:textId="7777777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ým způsobem se dokumentace k přijetí vyřizuje?:</w:t>
      </w:r>
    </w:p>
    <w:p w14:paraId="4235AC07" w14:textId="7049106C" w:rsidR="00793E64" w:rsidRDefault="00793E64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nline-nahráním do školního systému</w:t>
      </w:r>
    </w:p>
    <w:p w14:paraId="20096701" w14:textId="77777777" w:rsidR="00793E64" w:rsidRPr="00CE678C" w:rsidRDefault="00793E64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188A8DE" w14:textId="4452BA79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 jakém jazyce jste studoval/a na zahraniční vysoké škol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543E1917" w14:textId="0E3EA882" w:rsidR="00793E64" w:rsidRDefault="00793E64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 angličtině</w:t>
      </w:r>
    </w:p>
    <w:p w14:paraId="24150BCF" w14:textId="77777777" w:rsidR="00793E64" w:rsidRDefault="00793E64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2C32AD6" w14:textId="0CFA5C8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bookmarkStart w:id="1" w:name="OLE_LINK1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studijním oddělení fakulty?</w:t>
      </w:r>
      <w:bookmarkEnd w:id="1"/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084735AC" w14:textId="364A8D62" w:rsidR="00B407D7" w:rsidRDefault="00793E6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793E64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tudijní plán na zahraniční univerzitě </w:t>
      </w:r>
      <w:r w:rsidRPr="00793E64">
        <w:rPr>
          <w:rFonts w:asciiTheme="majorHAnsi" w:eastAsia="Times New Roman" w:hAnsiTheme="majorHAnsi" w:cs="Times New Roman"/>
          <w:sz w:val="24"/>
          <w:szCs w:val="24"/>
          <w:lang w:eastAsia="cs-CZ"/>
        </w:rPr>
        <w:cr/>
      </w:r>
      <w:r w:rsidR="00B407D7">
        <w:rPr>
          <w:rFonts w:asciiTheme="majorHAnsi" w:eastAsia="Times New Roman" w:hAnsiTheme="majorHAnsi" w:cs="Times New Roman"/>
          <w:sz w:val="24"/>
          <w:szCs w:val="24"/>
          <w:lang w:eastAsia="cs-CZ"/>
        </w:rPr>
        <w:br w:type="page"/>
      </w:r>
    </w:p>
    <w:p w14:paraId="044F1396" w14:textId="5428887D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Jaké dokumenty jste před odjezdem musel/a odevzdat na zahraničním oddělení rektorátu ČVUT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57AD648E" w14:textId="00BD9E96" w:rsidR="00793E64" w:rsidRDefault="00793E64" w:rsidP="00793E6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793E64">
        <w:rPr>
          <w:rFonts w:asciiTheme="majorHAnsi" w:eastAsia="Times New Roman" w:hAnsiTheme="majorHAnsi" w:cs="Times New Roman"/>
          <w:sz w:val="24"/>
          <w:szCs w:val="24"/>
          <w:lang w:eastAsia="cs-CZ"/>
        </w:rPr>
        <w:t>potvrzení o zápisu do dalšího semestru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r w:rsidRPr="00793E64">
        <w:rPr>
          <w:rFonts w:asciiTheme="majorHAnsi" w:eastAsia="Times New Roman" w:hAnsiTheme="majorHAnsi" w:cs="Times New Roman"/>
          <w:sz w:val="24"/>
          <w:szCs w:val="24"/>
          <w:lang w:eastAsia="cs-CZ"/>
        </w:rPr>
        <w:t>finanční dohod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r w:rsidRPr="00793E64">
        <w:rPr>
          <w:rFonts w:asciiTheme="majorHAnsi" w:eastAsia="Times New Roman" w:hAnsiTheme="majorHAnsi" w:cs="Times New Roman"/>
          <w:sz w:val="24"/>
          <w:szCs w:val="24"/>
          <w:lang w:eastAsia="cs-CZ"/>
        </w:rPr>
        <w:t>studijní plán na zahraniční univerzitě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r w:rsidRPr="00793E64">
        <w:rPr>
          <w:rFonts w:asciiTheme="majorHAnsi" w:eastAsia="Times New Roman" w:hAnsiTheme="majorHAnsi" w:cs="Times New Roman"/>
          <w:sz w:val="24"/>
          <w:szCs w:val="24"/>
          <w:lang w:eastAsia="cs-CZ"/>
        </w:rPr>
        <w:t>kopie pojištění</w:t>
      </w:r>
    </w:p>
    <w:p w14:paraId="58FC0735" w14:textId="77777777" w:rsidR="00793E64" w:rsidRDefault="00793E64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8AF0BAD" w14:textId="1E10901D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Bylo nutné žádat o vízum? (pokud ano, popište postup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2517384B" w14:textId="1C60F8CD" w:rsidR="00793E64" w:rsidRDefault="00793E64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no, D-2 na ambasádě Korejské republiky v Praze</w:t>
      </w:r>
    </w:p>
    <w:p w14:paraId="589A12E0" w14:textId="77777777" w:rsidR="00793E64" w:rsidRDefault="00793E64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1E5FCFCE" w14:textId="402090B0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ho jste využil/a typu zdravotního pojištění? (orientační cena; výhody, nevýhody; vyžaduje zahraniční škola nějaké speciální pojištění)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576C40E6" w14:textId="0A2AFA98" w:rsidR="00793E64" w:rsidRDefault="00793E64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jištění od ISIC (Uniqa) na celý svět na rok, cena kolem 4000 Kč</w:t>
      </w:r>
    </w:p>
    <w:p w14:paraId="77A7F822" w14:textId="4C89CABC" w:rsidR="00793E64" w:rsidRDefault="00793E64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šichni zahraniční studenti musí navíc platit měsíčně korejské zdravotní pojištění. Lze požádat o výjimku, ale na to je potřeba mít velmi vysoké finanční krytí vlastního pojištění.</w:t>
      </w:r>
    </w:p>
    <w:p w14:paraId="47C9A49A" w14:textId="77777777" w:rsidR="00793E64" w:rsidRDefault="00793E64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CB3D126" w14:textId="20C6D1B0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třeboval/a jste nějaké očkován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1BA7106D" w14:textId="2953D04C" w:rsidR="00793E64" w:rsidRDefault="00793E64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čkování nejsou povinná, pouze doporučená</w:t>
      </w:r>
      <w:r w:rsidR="006075C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břišní tyfus a žloutenka)</w:t>
      </w:r>
    </w:p>
    <w:p w14:paraId="796B8B4C" w14:textId="77777777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DCBE36A" w14:textId="77777777" w:rsidR="00353A38" w:rsidRDefault="00353A38" w:rsidP="00E85AF4">
      <w:pPr>
        <w:pStyle w:val="Nadpis1"/>
        <w:rPr>
          <w:rFonts w:eastAsia="Times New Roman"/>
          <w:b/>
          <w:lang w:eastAsia="cs-CZ"/>
        </w:rPr>
      </w:pPr>
      <w:r>
        <w:rPr>
          <w:rFonts w:eastAsia="Times New Roman"/>
          <w:b/>
          <w:lang w:eastAsia="cs-CZ"/>
        </w:rPr>
        <w:t>Cesta tam a zpět</w:t>
      </w:r>
    </w:p>
    <w:p w14:paraId="0D05983A" w14:textId="77777777" w:rsidR="006075C6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rava do místa pobytu, orientační cena, tipy pro výhodné zakoupení jízdenky či letenk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22469A48" w14:textId="77777777" w:rsidR="006075C6" w:rsidRDefault="006075C6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Kupovala jsem zpáteční letenku u finnair, protože nabízí flexi letenky a nebyla jsem si před odletem jistá, jak dlouho budu po skončení semestru chtít zůstávat v Asii. Cena nebyla nejnižší, ale benefity se mi vyplatily (flexibilní datum odletu, odbavená zavazadla v ceně).</w:t>
      </w:r>
    </w:p>
    <w:p w14:paraId="5C34DB2A" w14:textId="77777777" w:rsidR="006075C6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Proce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u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ra na hranicích - co mít u seb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075C6">
        <w:rPr>
          <w:rFonts w:asciiTheme="majorHAnsi" w:eastAsia="Times New Roman" w:hAnsiTheme="majorHAnsi" w:cs="Times New Roman"/>
          <w:sz w:val="24"/>
          <w:szCs w:val="24"/>
          <w:lang w:eastAsia="cs-CZ"/>
        </w:rPr>
        <w:t>¨</w:t>
      </w:r>
    </w:p>
    <w:p w14:paraId="7B464BFF" w14:textId="2C588D63" w:rsidR="006075C6" w:rsidRDefault="006075C6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as, vízum, Q-code (kvůli covidu)</w:t>
      </w:r>
    </w:p>
    <w:p w14:paraId="01E01647" w14:textId="3D081CD1" w:rsidR="00353A38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  <w:t>Pick up nebo samostatná cesta z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letiště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3CE83901" w14:textId="20FE0661" w:rsidR="006075C6" w:rsidRPr="00E85AF4" w:rsidRDefault="006075C6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amostatná, na letišti jsem si koupila jízdenku na autobus Airport limousine, který jezdí až k univerzitě (cca 200 Kč), další cesty již metrem (levnější, rychlejší, nutný přestup)</w:t>
      </w:r>
    </w:p>
    <w:p w14:paraId="3E74152E" w14:textId="405CE63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F7886B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EAA270" w14:textId="77777777" w:rsidR="009D69D3" w:rsidRPr="00CE678C" w:rsidRDefault="009D69D3" w:rsidP="00CE678C">
      <w:pPr>
        <w:pStyle w:val="Nadpis1"/>
        <w:rPr>
          <w:rFonts w:eastAsia="Times New Roman"/>
          <w:lang w:eastAsia="cs-CZ"/>
        </w:rPr>
      </w:pPr>
      <w:bookmarkStart w:id="2" w:name="Průběh_studia"/>
      <w:bookmarkStart w:id="3" w:name="OLE_LINK2"/>
      <w:bookmarkStart w:id="4" w:name="OLE_LINK3"/>
      <w:bookmarkEnd w:id="2"/>
      <w:r w:rsidRPr="00711FC2">
        <w:rPr>
          <w:rFonts w:eastAsia="Times New Roman"/>
          <w:b/>
          <w:lang w:eastAsia="cs-CZ"/>
        </w:rPr>
        <w:t>Průběh studia</w:t>
      </w:r>
    </w:p>
    <w:bookmarkEnd w:id="3"/>
    <w:bookmarkEnd w:id="4"/>
    <w:p w14:paraId="436472FB" w14:textId="653A68F3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nil/a jste během pobytu studijn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lán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1CE22485" w14:textId="662AF021" w:rsidR="006075C6" w:rsidRDefault="006075C6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no, během prvních dvou týdnů semestru je možné předměty změnit/odepsat</w:t>
      </w:r>
    </w:p>
    <w:p w14:paraId="44B2AC93" w14:textId="77777777" w:rsidR="006075C6" w:rsidRPr="00CE678C" w:rsidRDefault="006075C6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F9BDE79" w14:textId="02AEF32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y a jak probíhá registrace do kurzů na zahraniční škole? (Jsou nějaká omezení pro výběr kurzů; možnosti změny kurzů.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3B399CE0" w14:textId="77777777" w:rsidR="006075C6" w:rsidRDefault="006075C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Registrace probíhá online před začátkem semestru, je možné zapisovat předměty v angličtině. Kurzy je možné změnit po začátku semestru.</w:t>
      </w:r>
    </w:p>
    <w:p w14:paraId="109D3AD4" w14:textId="113BB91F" w:rsidR="006075C6" w:rsidRPr="00CE678C" w:rsidRDefault="006075C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2804F28E" w14:textId="77777777" w:rsidR="00B407D7" w:rsidRDefault="00B407D7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br w:type="page"/>
      </w:r>
    </w:p>
    <w:p w14:paraId="19B2B940" w14:textId="688095EF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Doporučil/a byste nějaký zajímavý předmět/kurz/vyučujícíh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483BED2F" w14:textId="3888F02F" w:rsidR="006075C6" w:rsidRPr="00CE678C" w:rsidRDefault="006075C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rchitectural Design </w:t>
      </w:r>
      <w:r w:rsidR="00176B17">
        <w:rPr>
          <w:rFonts w:asciiTheme="majorHAnsi" w:eastAsia="Times New Roman" w:hAnsiTheme="majorHAnsi" w:cs="Times New Roman"/>
          <w:sz w:val="24"/>
          <w:szCs w:val="24"/>
          <w:lang w:eastAsia="cs-CZ"/>
        </w:rPr>
        <w:t>S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tudio</w:t>
      </w:r>
      <w:r w:rsidR="00176B17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španělského architekt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arca Brossy</w:t>
      </w:r>
      <w:r w:rsidR="00176B17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176B17">
        <w:rPr>
          <w:rFonts w:asciiTheme="majorHAnsi" w:eastAsia="Times New Roman" w:hAnsiTheme="majorHAnsi" w:cs="Times New Roman"/>
          <w:sz w:val="24"/>
          <w:szCs w:val="24"/>
          <w:lang w:eastAsia="cs-CZ"/>
        </w:rPr>
        <w:t>K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marádi si pochvalovali i atelier architektky Kim Namjoo.</w:t>
      </w:r>
    </w:p>
    <w:p w14:paraId="7879984D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BD4A9D2" w14:textId="16645B8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a součástí Vašeho studia také praktická stáž/prax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3661620" w14:textId="29A8A198" w:rsidR="00176B17" w:rsidRDefault="00176B1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</w:t>
      </w:r>
    </w:p>
    <w:p w14:paraId="2C4EA81C" w14:textId="77777777" w:rsidR="00176B17" w:rsidRPr="00CE678C" w:rsidRDefault="00176B1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883D433" w14:textId="696B943D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způsob výuky (teorie, praxe, projekty) a hodnocení práce studentů na zahraniční škole a porovnejte s Vaší domácí školou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11F0D0BB" w14:textId="2F7E09A3" w:rsidR="00176B17" w:rsidRDefault="00176B1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_Atelier je podobný jako u nás, také dvakrát týdně, ale očekává se téměř perfektní docházka a spousta domácí přípravy. Oproti našemu je více organizovaný, každé dva týdny jsme měli přesně vypsané, co kdy konzultovat a jednotlivé fáze byly zakončené prezentacemi s plachtami. Projekt se vyvinul od rešerše až ke stavebním detailům. Větší důraz je kladen i na fyzické modely během i a konci semestru.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rofesor Brossa vedl atelier velmi osobním a přátelským způsobem.</w:t>
      </w:r>
    </w:p>
    <w:p w14:paraId="0B81C07F" w14:textId="228BA49B" w:rsidR="00176B17" w:rsidRDefault="00176B1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_Ostatní předměty byly formou přednášek/</w:t>
      </w:r>
      <w:r w:rsidR="00B407D7">
        <w:rPr>
          <w:rFonts w:asciiTheme="majorHAnsi" w:eastAsia="Times New Roman" w:hAnsiTheme="majorHAnsi" w:cs="Times New Roman"/>
          <w:sz w:val="24"/>
          <w:szCs w:val="24"/>
          <w:lang w:eastAsia="cs-CZ"/>
        </w:rPr>
        <w:t>diskus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 Uprostřed a na konci semestru proběhl test, během semestru prezentace, eseje, skupinové práce…</w:t>
      </w:r>
    </w:p>
    <w:p w14:paraId="7BD794D7" w14:textId="77777777" w:rsidR="00176B17" w:rsidRPr="00CE678C" w:rsidRDefault="00176B1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4708C8E" w14:textId="5564D58E" w:rsidR="00353A38" w:rsidRDefault="00353A38" w:rsidP="00CB699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kvalit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ýuky na zahraniční škole ve srovnání s domác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E09079D" w14:textId="77835DC2" w:rsidR="00176B17" w:rsidRDefault="00176B17" w:rsidP="00CB699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rovnatelná, atelier hraje větší roli</w:t>
      </w:r>
    </w:p>
    <w:p w14:paraId="61F9AC00" w14:textId="77777777" w:rsidR="00176B17" w:rsidRPr="00CE678C" w:rsidRDefault="00176B17" w:rsidP="00CB699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CCD103B" w14:textId="7364984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jste získával/a studijní/pracovní materiál na zahraniční škole? (Byl přidělován v rámci výuky či jej bylo nutné koupit?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933DEA2" w14:textId="5D3153EC" w:rsidR="00176B17" w:rsidRDefault="00176B1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Elektronicky, v atelieru někdy tištěné podklady</w:t>
      </w:r>
    </w:p>
    <w:p w14:paraId="2B610A92" w14:textId="77777777" w:rsidR="00176B17" w:rsidRPr="00CE678C" w:rsidRDefault="00176B1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1F48FCF" w14:textId="2F504028" w:rsidR="00353A38" w:rsidRDefault="00353A38" w:rsidP="00E85AF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aká je vybavenost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kampus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44631ECB" w14:textId="495634E2" w:rsidR="00176B17" w:rsidRDefault="00176B17" w:rsidP="00E85AF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elmi dobrá, vše je na jednom místě (koleje, menza, kavárna, posilovna</w:t>
      </w:r>
      <w:r w:rsidR="00E20508">
        <w:rPr>
          <w:rFonts w:asciiTheme="majorHAnsi" w:eastAsia="Times New Roman" w:hAnsiTheme="majorHAnsi" w:cs="Times New Roman"/>
          <w:sz w:val="24"/>
          <w:szCs w:val="24"/>
          <w:lang w:eastAsia="cs-CZ"/>
        </w:rPr>
        <w:t>, sportoviště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.)</w:t>
      </w:r>
    </w:p>
    <w:p w14:paraId="66B8A0DB" w14:textId="77777777" w:rsidR="00176B17" w:rsidRPr="00CE678C" w:rsidRDefault="00176B17" w:rsidP="00E85AF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E3DD315" w14:textId="61B04CE8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dostupnost počítačů (přístup na internet; potřeba vlastního notebooku; možnosti tisku a kopírování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2547C77" w14:textId="467C6811" w:rsidR="00E20508" w:rsidRDefault="00E2050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Wifi je v celém areálu. Vše je ve škole přístupné – tisk, počítače (tisk na plotru je zpoplatněný, dále A3 tisk v atelieru pouze za cenu papíru). Doporučuji využívat vlastní notebook, hlavně v atelieru.</w:t>
      </w:r>
    </w:p>
    <w:p w14:paraId="5F2EE8D8" w14:textId="77777777" w:rsidR="00E20508" w:rsidRPr="00CE678C" w:rsidRDefault="00E2050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4D7D97F" w14:textId="1FA6A2EA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řádá zahraniční škola a/nebo místní studentská organizace nějaké speciální akce pro výměnné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026CF38D" w14:textId="4F8556B0" w:rsidR="00E20508" w:rsidRPr="00CE678C" w:rsidRDefault="00E2050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no, organizace Seoulmate pořádá několik společných událostí během semestru a další skupinové aktivity s buddies.</w:t>
      </w:r>
    </w:p>
    <w:p w14:paraId="07BFA333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DE488A2" w14:textId="5256B1D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/a jste během studia v zahraničí začleněn/a do studijních skupin s místními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53C16DF7" w14:textId="04514458" w:rsidR="00E20508" w:rsidRPr="00CE678C" w:rsidRDefault="00E2050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no, v atelieru byli všichni studenti kromě mě a jedné další studentky místní. Na začátku semestru jsem pracovala ve skupině s korejskými studenty. V ostatních předmětech to bylo kombinované, ale také převažovali místní studenti.</w:t>
      </w:r>
    </w:p>
    <w:p w14:paraId="6D562B69" w14:textId="77777777" w:rsidR="003A4828" w:rsidRDefault="003A4828">
      <w:pPr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5" w:name="Praktické_otázky_pobytu"/>
      <w:bookmarkEnd w:id="5"/>
      <w:r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br w:type="page"/>
      </w:r>
    </w:p>
    <w:p w14:paraId="58D9AA50" w14:textId="58F5EB71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lastRenderedPageBreak/>
        <w:t>Praktické otázky pobytu</w:t>
      </w:r>
    </w:p>
    <w:p w14:paraId="022A0BDA" w14:textId="240F6FED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ste během studijního pobytu bydle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AA9DD0A" w14:textId="6678FD0D" w:rsidR="00E20508" w:rsidRDefault="00E2050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a koleji</w:t>
      </w:r>
    </w:p>
    <w:p w14:paraId="3FF6A3D3" w14:textId="77777777" w:rsidR="003A4828" w:rsidRPr="00CE678C" w:rsidRDefault="003A482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2155941" w14:textId="2A2CB7B7" w:rsidR="00353A38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Cena Vašeho ubytování – měsíčně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2ECE2D40" w14:textId="07DD9C77" w:rsidR="00E20508" w:rsidRDefault="00E2050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Cca 4500 Kč</w:t>
      </w:r>
    </w:p>
    <w:p w14:paraId="02059013" w14:textId="77777777" w:rsidR="003A4828" w:rsidRPr="00CE678C" w:rsidRDefault="003A482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80DC8CA" w14:textId="17B4EDBF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ubytování a vysvětlete, proč jste zvolil/a právě tento druh ubytování (uveďte vybavenost kolejí/bytu; připojení na internet; co si přivézt; možnost ubytování na kolejích večer nebo o víkendu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2816F266" w14:textId="1A40ED4E" w:rsidR="00E20508" w:rsidRDefault="00E2050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Bydlela jsem na koleji, protože to bylo finančně výhodné, v kampusu a chtěla jsem se seznámit s novými lidmi. Vybrala jsem si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International hous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e. Bydlela jsem </w:t>
      </w:r>
      <w:r w:rsidR="00CE55AD">
        <w:rPr>
          <w:rFonts w:asciiTheme="majorHAnsi" w:eastAsia="Times New Roman" w:hAnsiTheme="majorHAnsi" w:cs="Times New Roman"/>
          <w:sz w:val="24"/>
          <w:szCs w:val="24"/>
          <w:lang w:eastAsia="cs-CZ"/>
        </w:rPr>
        <w:t>v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 samostatném pokoji a </w:t>
      </w:r>
      <w:r w:rsidR="00CE55AD">
        <w:rPr>
          <w:rFonts w:asciiTheme="majorHAnsi" w:eastAsia="Times New Roman" w:hAnsiTheme="majorHAnsi" w:cs="Times New Roman"/>
          <w:sz w:val="24"/>
          <w:szCs w:val="24"/>
          <w:lang w:eastAsia="cs-CZ"/>
        </w:rPr>
        <w:t>v naší „buňce“ kterou jsem sdílela s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dalšími dvěma spolubydlícími</w:t>
      </w:r>
      <w:r w:rsidR="00CE55A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sme měly dvě koupelny a jeden zácho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. </w:t>
      </w:r>
      <w:r w:rsidR="00CE55A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Wifi je v každém pokoji. Lůžkoviny jsem si pronajala na semestr od studentské organizace, ale doporučuji si zabalit povlečení, pokud máte místo. Bylo poměrně složité ho v Soulu sehnat za rozumnou cenu. </w:t>
      </w:r>
      <w:r w:rsidR="0090363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uchyně je pro celou kolej společná. </w:t>
      </w:r>
      <w:r w:rsidR="00CE55AD">
        <w:rPr>
          <w:rFonts w:asciiTheme="majorHAnsi" w:eastAsia="Times New Roman" w:hAnsiTheme="majorHAnsi" w:cs="Times New Roman"/>
          <w:sz w:val="24"/>
          <w:szCs w:val="24"/>
          <w:lang w:eastAsia="cs-CZ"/>
        </w:rPr>
        <w:t>Přijela jsem v neděli odpoledne a v klidu jsem se ubytovala.</w:t>
      </w:r>
    </w:p>
    <w:p w14:paraId="46095B17" w14:textId="77777777" w:rsidR="00CE55AD" w:rsidRPr="00CE678C" w:rsidRDefault="00CE55AD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3DCC460" w14:textId="1FCDFEAA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a s jakým předstihem si zařídit ubytován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24CDD644" w14:textId="5DDB7835" w:rsidR="00903631" w:rsidRDefault="00903631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903631">
        <w:rPr>
          <w:rFonts w:asciiTheme="majorHAnsi" w:eastAsia="Times New Roman" w:hAnsiTheme="majorHAnsi" w:cs="Times New Roman"/>
          <w:sz w:val="24"/>
          <w:szCs w:val="24"/>
          <w:lang w:eastAsia="cs-CZ"/>
        </w:rPr>
        <w:t>Žádost o kolej se posílá současně s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903631">
        <w:rPr>
          <w:rFonts w:asciiTheme="majorHAnsi" w:eastAsia="Times New Roman" w:hAnsiTheme="majorHAnsi" w:cs="Times New Roman"/>
          <w:sz w:val="24"/>
          <w:szCs w:val="24"/>
          <w:lang w:eastAsia="cs-CZ"/>
        </w:rPr>
        <w:t>přihláškou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4BD6DCCA" w14:textId="77777777" w:rsidR="00903631" w:rsidRPr="00CE678C" w:rsidRDefault="00903631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7666C4B" w14:textId="347F787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stravování studentů v místě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33D99474" w14:textId="5CABC0D9" w:rsidR="00903631" w:rsidRDefault="00903631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Menzy a kavárna v kampusu a spousta ne příliš drahých restaurací poblíž.</w:t>
      </w:r>
    </w:p>
    <w:p w14:paraId="0A4B8ED4" w14:textId="77777777" w:rsidR="00903631" w:rsidRPr="00CE678C" w:rsidRDefault="00903631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F5555C8" w14:textId="5F3E0AD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é jsou orientační ceny potravin?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(porovnejte s cenami v ČR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15CDF2C" w14:textId="7F662778" w:rsidR="00903631" w:rsidRPr="00CE678C" w:rsidRDefault="00903631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</w:t>
      </w:r>
      <w:r w:rsidRPr="0090363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ídlo v menze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60-100</w:t>
      </w:r>
      <w:r w:rsidRPr="0090363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č, jídlo v restauraci 1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0</w:t>
      </w:r>
      <w:r w:rsidRPr="00903631">
        <w:rPr>
          <w:rFonts w:asciiTheme="majorHAnsi" w:eastAsia="Times New Roman" w:hAnsiTheme="majorHAnsi" w:cs="Times New Roman"/>
          <w:sz w:val="24"/>
          <w:szCs w:val="24"/>
          <w:lang w:eastAsia="cs-CZ"/>
        </w:rPr>
        <w:t>0  – 300 Kč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 Ceny potravin v supermarketu jsou vyšší než u nás, nevyplatí se na koleji vařit. Navíc kuchyně je poměrně daleko a nejsou k dispozici lednice.</w:t>
      </w:r>
    </w:p>
    <w:p w14:paraId="37C8C002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B7AEB5D" w14:textId="0FDE55D9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místní doprav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MH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, kolo, pěšky, orientační ceny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1732F9E7" w14:textId="6102E21A" w:rsidR="00903631" w:rsidRDefault="00903631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užívala jsem hlavně mhd (metro, autobus) nebo chodila pěšky. Cena jedné jízdenky se pohybuje od 20 Kč, podle vzdálenosti. Časové jízdné nebo studentské tarify zde nejsou.</w:t>
      </w:r>
    </w:p>
    <w:p w14:paraId="33D6A140" w14:textId="77777777" w:rsidR="00903631" w:rsidRPr="00CE678C" w:rsidRDefault="00903631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5A41213" w14:textId="3918DB7D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formality je třeba vyřídit po příjezdu (např. povolení k pobytu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5714B226" w14:textId="1998D1B4" w:rsidR="00903631" w:rsidRPr="00CE678C" w:rsidRDefault="00903631" w:rsidP="000D2E16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</w:t>
      </w:r>
      <w:r w:rsidRPr="0090363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volení k pobytu – formuláře </w:t>
      </w:r>
      <w:r w:rsidR="000D2E16">
        <w:rPr>
          <w:rFonts w:asciiTheme="majorHAnsi" w:eastAsia="Times New Roman" w:hAnsiTheme="majorHAnsi" w:cs="Times New Roman"/>
          <w:sz w:val="24"/>
          <w:szCs w:val="24"/>
          <w:lang w:eastAsia="cs-CZ"/>
        </w:rPr>
        <w:t>se vyplňoval online, do školy jsme museli kvůli otiskům prstů a asi po měsíci vyzvednout Alien registration card na studijním oddělení.</w:t>
      </w:r>
    </w:p>
    <w:p w14:paraId="22561ABA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C4C1168" w14:textId="37FA874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jste zkušenosti s lékařským ošetřením v zahranič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3A67FD48" w14:textId="63C9C751" w:rsidR="000D2E16" w:rsidRDefault="000D2E1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</w:t>
      </w:r>
    </w:p>
    <w:p w14:paraId="6DDF7A38" w14:textId="77777777" w:rsidR="000D2E16" w:rsidRPr="00CE678C" w:rsidRDefault="000D2E1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D44B9B1" w14:textId="03B3E0A2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racoval/a jste během studi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32B0935" w14:textId="0D4EADD1" w:rsidR="000D2E16" w:rsidRDefault="000D2E1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</w:t>
      </w:r>
    </w:p>
    <w:p w14:paraId="313DFA0C" w14:textId="77777777" w:rsidR="000D2E16" w:rsidRPr="00CE678C" w:rsidRDefault="000D2E1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0949F42" w14:textId="491C9BBD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podmínky pro práci/brigádu pro české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FA670F1" w14:textId="79025864" w:rsidR="000D2E16" w:rsidRDefault="000D2E1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vím</w:t>
      </w:r>
    </w:p>
    <w:p w14:paraId="012F7AFC" w14:textId="77777777" w:rsidR="000D2E16" w:rsidRDefault="000D2E1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0AE6670" w14:textId="7538C0D8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Tipy na využití volného času (sport; kultu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ra; výlety; finanční náročnost)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8550028" w14:textId="4E11CA6F" w:rsidR="000D2E16" w:rsidRDefault="000D2E1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 soulu je nekonečné množství věcí, které navštívít (muzea, galerie, památky, restaurace, sportoviště podle chuti..) Kolem soulu doporučuji vyzkoušet některý z hiků v národním parku. Dále jsem na týden letěla na ostrov Jeju, kde si můžete od městského života odpočinout v přírodě (doporučuji krásný, i když lehce náročný, hike na nejvyšší horu Korey Hallasan)</w:t>
      </w:r>
    </w:p>
    <w:p w14:paraId="1D4B21E5" w14:textId="666018BE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1560ED6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6" w:name="Finance"/>
      <w:bookmarkEnd w:id="6"/>
      <w:r w:rsidRPr="00816E4F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Finance</w:t>
      </w:r>
    </w:p>
    <w:p w14:paraId="11216A8F" w14:textId="0B7ABB39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ch finančních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drojů jste využil/a k financování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A367852" w14:textId="6C827C90" w:rsidR="000D2E16" w:rsidRDefault="000D2E1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0D2E1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tipendium od rektorátu, </w:t>
      </w:r>
      <w:r w:rsidR="003A4828">
        <w:rPr>
          <w:rFonts w:asciiTheme="majorHAnsi" w:eastAsia="Times New Roman" w:hAnsiTheme="majorHAnsi" w:cs="Times New Roman"/>
          <w:sz w:val="24"/>
          <w:szCs w:val="24"/>
          <w:lang w:eastAsia="cs-CZ"/>
        </w:rPr>
        <w:t>finance</w:t>
      </w:r>
      <w:r w:rsidRPr="000D2E1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od rodičů</w:t>
      </w:r>
      <w:r w:rsidR="003A482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+</w:t>
      </w:r>
      <w:r w:rsidRPr="000D2E16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lastn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finance</w:t>
      </w:r>
    </w:p>
    <w:p w14:paraId="6AC48727" w14:textId="77777777" w:rsidR="000D2E16" w:rsidRPr="00CE678C" w:rsidRDefault="000D2E16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A01ACB7" w14:textId="10F3DFCC" w:rsidR="00353A38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byly Vaše průměrné měsíční výdaje během pobytu? :</w:t>
      </w:r>
      <w:r w:rsidR="00745E3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30000 Kč</w:t>
      </w:r>
    </w:p>
    <w:p w14:paraId="34248D14" w14:textId="77777777" w:rsidR="003A4828" w:rsidRPr="00CE678C" w:rsidRDefault="003A482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D4BCE3C" w14:textId="49AC3A4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) z toho stravování:</w:t>
      </w:r>
      <w:r w:rsidR="003A482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9000</w:t>
      </w:r>
    </w:p>
    <w:p w14:paraId="65B29712" w14:textId="77777777" w:rsidR="003A4828" w:rsidRPr="00CE678C" w:rsidRDefault="003A482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033A0E6" w14:textId="2DBC32C8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) z toho ubytování:</w:t>
      </w:r>
      <w:r w:rsidR="003A482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4500</w:t>
      </w:r>
    </w:p>
    <w:p w14:paraId="7AC6F9FB" w14:textId="77777777" w:rsidR="003A4828" w:rsidRPr="00CE678C" w:rsidRDefault="003A482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7B06DDE" w14:textId="3914E6C6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) z toho na cestování a volný čas:</w:t>
      </w:r>
      <w:r w:rsidR="003A482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0000</w:t>
      </w:r>
    </w:p>
    <w:p w14:paraId="11658287" w14:textId="77777777" w:rsidR="003A4828" w:rsidRPr="00CE678C" w:rsidRDefault="003A482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73E771" w14:textId="755F8F9F" w:rsidR="00353A38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Do jaké míry pokrylo stipendium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ČVUT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aše výdaje během pobytu? (v %):</w:t>
      </w:r>
      <w:r w:rsidR="00745E3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cca 35% (počítám výdaje během semestru)</w:t>
      </w:r>
    </w:p>
    <w:p w14:paraId="1F86414A" w14:textId="77777777" w:rsidR="003A4828" w:rsidRPr="00CE678C" w:rsidRDefault="003A482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782B563" w14:textId="016D653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m způsobem je stipendium vypláceno a kdy jste jej obdrže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745E3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účet po příjezdu do zahr</w:t>
      </w:r>
      <w:r w:rsidR="0088293F">
        <w:rPr>
          <w:rFonts w:asciiTheme="majorHAnsi" w:eastAsia="Times New Roman" w:hAnsiTheme="majorHAnsi" w:cs="Times New Roman"/>
          <w:sz w:val="24"/>
          <w:szCs w:val="24"/>
          <w:lang w:eastAsia="cs-CZ"/>
        </w:rPr>
        <w:t>a</w:t>
      </w:r>
      <w:r w:rsidR="00745E30">
        <w:rPr>
          <w:rFonts w:asciiTheme="majorHAnsi" w:eastAsia="Times New Roman" w:hAnsiTheme="majorHAnsi" w:cs="Times New Roman"/>
          <w:sz w:val="24"/>
          <w:szCs w:val="24"/>
          <w:lang w:eastAsia="cs-CZ"/>
        </w:rPr>
        <w:t>ničí</w:t>
      </w:r>
    </w:p>
    <w:p w14:paraId="58B67F5E" w14:textId="77777777" w:rsidR="003A4828" w:rsidRPr="00CE678C" w:rsidRDefault="003A482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4FC6C91" w14:textId="77777777" w:rsidR="00745E30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kušenosti s bankovními účty/službami (doporučujete účet zřízený v zahraničí; používání české platební karty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745E3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1C7580EA" w14:textId="21611A7A" w:rsidR="00353A38" w:rsidRDefault="00745E30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užívala jsem český (eurový) účet a kartu (Mastercard), většinou v obchodě fungovala, v některých restauracích a na trzích se platí pouze hotovostí, doporučuji vybírat větší sumu z bankomatu v bance v kampusu</w:t>
      </w:r>
    </w:p>
    <w:p w14:paraId="19D82AAF" w14:textId="77777777" w:rsidR="003A4828" w:rsidRPr="00CE678C" w:rsidRDefault="003A482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8B800FC" w14:textId="77777777" w:rsidR="0088293F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latil/a jste zahraniční škole nějaké poplatky (za studentskou kartu, pojištění, kopírování, materiál, apod.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8293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62DF64B3" w14:textId="6044C149" w:rsidR="00353A38" w:rsidRPr="00CE678C" w:rsidRDefault="0088293F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místní zdravotní pojištění (cca 5000 Kč za semestr, poměrně vyšší cena za tisk materiálů a plachet do atelieru + materiál na modely</w:t>
      </w:r>
    </w:p>
    <w:p w14:paraId="5131AC44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7" w:name="Uznání_zahraničního_studia_domácí_školou"/>
      <w:bookmarkEnd w:id="7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Uznání zahraničního studia domácí školou</w:t>
      </w:r>
    </w:p>
    <w:p w14:paraId="6E3BC437" w14:textId="77777777" w:rsidR="007E7B8B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jste během studijního pobytu získal/a kreditů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7E7B8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1F8BA15B" w14:textId="1572BFFB" w:rsidR="00353A38" w:rsidRDefault="007E7B8B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20</w:t>
      </w:r>
    </w:p>
    <w:p w14:paraId="4A06329C" w14:textId="77777777" w:rsidR="007E7B8B" w:rsidRPr="00CE678C" w:rsidRDefault="007E7B8B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AB9DC73" w14:textId="32D50EE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z nich Vám bylo domácí školou uznán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559BDF0F" w14:textId="54AA68EC" w:rsidR="007E7B8B" w:rsidRDefault="007E7B8B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20, vše jako volitelné předměty</w:t>
      </w:r>
    </w:p>
    <w:p w14:paraId="3429F98C" w14:textId="77777777" w:rsidR="007E7B8B" w:rsidRPr="00CE678C" w:rsidRDefault="007E7B8B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74B110D" w14:textId="22F418C9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j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é kurzy Vám byly domácí školou uznán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povinné, povinně volitelné, volitelné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30521C23" w14:textId="41096EA7" w:rsidR="007E7B8B" w:rsidRDefault="007E7B8B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olitelné</w:t>
      </w:r>
    </w:p>
    <w:p w14:paraId="051F53AC" w14:textId="77777777" w:rsidR="007E7B8B" w:rsidRPr="00CE678C" w:rsidRDefault="007E7B8B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5DA016D" w14:textId="68270E8B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ěděl/a jste předem, které kurzy budou domácí školou uznán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2DD48104" w14:textId="13CC550E" w:rsidR="007E7B8B" w:rsidRDefault="007E7B8B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no</w:t>
      </w:r>
    </w:p>
    <w:p w14:paraId="5C554088" w14:textId="77777777" w:rsidR="007E7B8B" w:rsidRPr="00CE678C" w:rsidRDefault="007E7B8B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775AD68" w14:textId="0668CF0D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8293F">
        <w:rPr>
          <w:rFonts w:asciiTheme="majorHAnsi" w:eastAsia="Times New Roman" w:hAnsiTheme="majorHAnsi" w:cs="Times New Roman"/>
          <w:sz w:val="24"/>
          <w:szCs w:val="24"/>
          <w:lang w:eastAsia="cs-CZ"/>
        </w:rPr>
        <w:t>Jak probíhá uznání na domácí škole a jakým problémům jste v souvislosti s tím musel/a čelit? :</w:t>
      </w:r>
    </w:p>
    <w:p w14:paraId="6FBD96B6" w14:textId="27C042E5" w:rsidR="0088293F" w:rsidRDefault="0088293F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řed odjezdem jsem měla schválené kredity, změna předmětů po začátku semestru proběhla online přes e-mail bez problémů, po příjezdu jsem si nechala schválit doklad o uznání studia na studijním oddělení</w:t>
      </w:r>
    </w:p>
    <w:p w14:paraId="7256665A" w14:textId="77777777" w:rsidR="007E7B8B" w:rsidRPr="00CE678C" w:rsidRDefault="007E7B8B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88A3D89" w14:textId="790DE9D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museli odevzdat na zahraničním oddělení rektorá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0BFE43DC" w14:textId="0D050A8F" w:rsidR="007E7B8B" w:rsidRPr="00CE678C" w:rsidRDefault="007E7B8B" w:rsidP="007E7B8B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7E7B8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Transkript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f records </w:t>
      </w:r>
      <w:r w:rsidRPr="007E7B8B">
        <w:rPr>
          <w:rFonts w:asciiTheme="majorHAnsi" w:eastAsia="Times New Roman" w:hAnsiTheme="majorHAnsi" w:cs="Times New Roman"/>
          <w:sz w:val="24"/>
          <w:szCs w:val="24"/>
          <w:lang w:eastAsia="cs-CZ"/>
        </w:rPr>
        <w:t>od zahraniční univerzity (výpis známek)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r w:rsidRPr="007E7B8B">
        <w:rPr>
          <w:rFonts w:asciiTheme="majorHAnsi" w:eastAsia="Times New Roman" w:hAnsiTheme="majorHAnsi" w:cs="Times New Roman"/>
          <w:sz w:val="24"/>
          <w:szCs w:val="24"/>
          <w:lang w:eastAsia="cs-CZ"/>
        </w:rPr>
        <w:t>Confirmation of study period potvrzené zahraniční univerzitou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r w:rsidRPr="007E7B8B">
        <w:rPr>
          <w:rFonts w:asciiTheme="majorHAnsi" w:eastAsia="Times New Roman" w:hAnsiTheme="majorHAnsi" w:cs="Times New Roman"/>
          <w:sz w:val="24"/>
          <w:szCs w:val="24"/>
          <w:lang w:eastAsia="cs-CZ"/>
        </w:rPr>
        <w:t>Doklad o uznání studia potvrzený studijním oddělením</w:t>
      </w:r>
      <w:r w:rsidRPr="007E7B8B">
        <w:rPr>
          <w:rFonts w:asciiTheme="majorHAnsi" w:eastAsia="Times New Roman" w:hAnsiTheme="majorHAnsi" w:cs="Times New Roman"/>
          <w:sz w:val="24"/>
          <w:szCs w:val="24"/>
          <w:lang w:eastAsia="cs-CZ"/>
        </w:rPr>
        <w:cr/>
      </w:r>
    </w:p>
    <w:p w14:paraId="7C9E9D8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8" w:name="Hodnocení_pobytu,_rady_a_doporučení"/>
      <w:bookmarkEnd w:id="8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Hodnocení pobytu, rady a doporučení</w:t>
      </w:r>
    </w:p>
    <w:p w14:paraId="742469AE" w14:textId="2E5DDEC5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odborný přínos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60FF2C6" w14:textId="740016C9" w:rsidR="0090763F" w:rsidRDefault="0090763F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jvětší přínos pro mě měl atelier, ukázal mi nový proces navrhování a smýšlení o pracovní efektivitě.</w:t>
      </w:r>
    </w:p>
    <w:p w14:paraId="5D551734" w14:textId="77777777" w:rsidR="0088293F" w:rsidRPr="00CE678C" w:rsidRDefault="0088293F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3F72442" w14:textId="1565EFCF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sobní přínos 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C2222A0" w14:textId="4C9B29BC" w:rsidR="0090763F" w:rsidRPr="00CE678C" w:rsidRDefault="0090763F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brovský. Poznávání nových lidí mě nutí svět vnímat komplexněji, o to více v tak odlišné kultuře</w:t>
      </w:r>
      <w:r w:rsidR="0088293F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2B36CF1F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0B49540" w14:textId="56A07FD9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domácí školou:</w:t>
      </w:r>
    </w:p>
    <w:p w14:paraId="7EB07480" w14:textId="7271F3DF" w:rsidR="00023DB5" w:rsidRDefault="00023DB5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Dobré, pouze administrativa před odjezdem a hledání informací na webu zahraniční univerzity je zdlouhavé</w:t>
      </w:r>
    </w:p>
    <w:p w14:paraId="23406CF1" w14:textId="77777777" w:rsidR="00023DB5" w:rsidRPr="00CE678C" w:rsidRDefault="00023DB5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ACEB2E8" w14:textId="78E9915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zahraniční školou (hodnocení jako ve škole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10340846" w14:textId="4C93DB61" w:rsidR="00023DB5" w:rsidRDefault="00023DB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2, příliš mnoho systémů (přihláška, zápis předmětů, studijní portál, tisk..), na druhou stranu e-mailová komunikace s podporou fungovala.</w:t>
      </w:r>
    </w:p>
    <w:p w14:paraId="34AB41B8" w14:textId="77777777" w:rsidR="00023DB5" w:rsidRPr="00CE678C" w:rsidRDefault="00023DB5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B25575" w14:textId="4E6F9848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byste zájem o nějaký další pobyt v zahranič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418DAD88" w14:textId="0CFA2508" w:rsidR="00023DB5" w:rsidRDefault="00023DB5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no, bohužel jsem již dva absolvovala</w:t>
      </w:r>
      <w:r w:rsidR="0090763F">
        <w:rPr>
          <w:rFonts w:asciiTheme="majorHAnsi" w:eastAsia="Times New Roman" w:hAnsiTheme="majorHAnsi" w:cs="Times New Roman"/>
          <w:sz w:val="24"/>
          <w:szCs w:val="24"/>
          <w:lang w:eastAsia="cs-CZ"/>
        </w:rPr>
        <w:t>. Láká mě pracovní stáž po ukončení studia.</w:t>
      </w:r>
    </w:p>
    <w:p w14:paraId="6DE0B602" w14:textId="77777777" w:rsidR="00023DB5" w:rsidRPr="00CE678C" w:rsidRDefault="00023DB5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28547EA" w14:textId="578F2343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o jste po absolvování pobytu nejvíce oceni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00B0E57E" w14:textId="0B674F60" w:rsidR="0090763F" w:rsidRDefault="0090763F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kušenost žít a studoval ve velmi odlišné kultuře, jak ze sociálního tak akademického pohledu.</w:t>
      </w:r>
    </w:p>
    <w:p w14:paraId="2437FBB6" w14:textId="77777777" w:rsidR="0090763F" w:rsidRPr="00CE678C" w:rsidRDefault="0090763F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E24B0C1" w14:textId="63674F02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Setkal/a jste se během pobytu s nějakými závažnými problém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0617BC23" w14:textId="2CABD2B5" w:rsidR="0090763F" w:rsidRPr="00CE678C" w:rsidRDefault="0090763F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</w:t>
      </w:r>
    </w:p>
    <w:p w14:paraId="309DA04D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7E4D631" w14:textId="77777777" w:rsidR="00000000" w:rsidRPr="00CE678C" w:rsidRDefault="00000000">
      <w:pPr>
        <w:rPr>
          <w:rFonts w:asciiTheme="majorHAnsi" w:hAnsiTheme="majorHAnsi"/>
        </w:rPr>
      </w:pPr>
    </w:p>
    <w:sectPr w:rsidR="00822644" w:rsidRPr="00CE67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IxtTS0MDI1NjRQ0lEKTi0uzszPAykwrAUAN7q4eSwAAAA="/>
  </w:docVars>
  <w:rsids>
    <w:rsidRoot w:val="009D69D3"/>
    <w:rsid w:val="00023DB5"/>
    <w:rsid w:val="00077350"/>
    <w:rsid w:val="00096D26"/>
    <w:rsid w:val="000D2E16"/>
    <w:rsid w:val="0014236E"/>
    <w:rsid w:val="00176B17"/>
    <w:rsid w:val="002068C2"/>
    <w:rsid w:val="00333919"/>
    <w:rsid w:val="00353A38"/>
    <w:rsid w:val="003A4828"/>
    <w:rsid w:val="004B736D"/>
    <w:rsid w:val="006075C6"/>
    <w:rsid w:val="006246C5"/>
    <w:rsid w:val="00711FC2"/>
    <w:rsid w:val="00745E30"/>
    <w:rsid w:val="00793E64"/>
    <w:rsid w:val="007E7B8B"/>
    <w:rsid w:val="00816E4F"/>
    <w:rsid w:val="00831986"/>
    <w:rsid w:val="0088293F"/>
    <w:rsid w:val="00887907"/>
    <w:rsid w:val="00903631"/>
    <w:rsid w:val="0090763F"/>
    <w:rsid w:val="009D69D3"/>
    <w:rsid w:val="00A77E73"/>
    <w:rsid w:val="00B407D7"/>
    <w:rsid w:val="00CB699C"/>
    <w:rsid w:val="00CE3BAE"/>
    <w:rsid w:val="00CE55AD"/>
    <w:rsid w:val="00CE678C"/>
    <w:rsid w:val="00E12CE3"/>
    <w:rsid w:val="00E20508"/>
    <w:rsid w:val="00E85AF4"/>
    <w:rsid w:val="00EF5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A949D"/>
  <w15:chartTrackingRefBased/>
  <w15:docId w15:val="{708E78FD-15E0-4FE0-B58F-D3D8D458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E67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9D69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link w:val="Nadpis3Char"/>
    <w:uiPriority w:val="9"/>
    <w:qFormat/>
    <w:rsid w:val="009D69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adpis4">
    <w:name w:val="heading 4"/>
    <w:basedOn w:val="Normln"/>
    <w:link w:val="Nadpis4Char"/>
    <w:uiPriority w:val="9"/>
    <w:qFormat/>
    <w:rsid w:val="009D69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9D69D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9D69D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9D69D3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D69D3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87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87907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CE67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Nevyeenzmnka">
    <w:name w:val="Unresolved Mention"/>
    <w:basedOn w:val="Standardnpsmoodstavce"/>
    <w:uiPriority w:val="99"/>
    <w:semiHidden/>
    <w:unhideWhenUsed/>
    <w:rsid w:val="00793E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2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nglish.uos.ac.kr/en/academics/colleges/cuscience/architecture/course.do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27</TotalTime>
  <Pages>6</Pages>
  <Words>1664</Words>
  <Characters>9507</Characters>
  <Application>Microsoft Office Word</Application>
  <DocSecurity>0</DocSecurity>
  <Lines>271</Lines>
  <Paragraphs>2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VUT v Praze</Company>
  <LinksUpToDate>false</LinksUpToDate>
  <CharactersWithSpaces>10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Kateřina Bošková</dc:creator>
  <cp:keywords/>
  <dc:description/>
  <cp:lastModifiedBy>Turkova, Barbora</cp:lastModifiedBy>
  <cp:revision>10</cp:revision>
  <cp:lastPrinted>2017-11-21T10:40:00Z</cp:lastPrinted>
  <dcterms:created xsi:type="dcterms:W3CDTF">2022-06-14T06:50:00Z</dcterms:created>
  <dcterms:modified xsi:type="dcterms:W3CDTF">2023-08-24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d70340136d73a8a79ad89b2ce84955efca27229908c0ec1cd8757df109ff5a</vt:lpwstr>
  </property>
</Properties>
</file>